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34935A" w14:textId="4E327EBB" w:rsidR="00DD107A" w:rsidRDefault="00E63939" w:rsidP="00E63939">
      <w:pPr>
        <w:tabs>
          <w:tab w:val="left" w:pos="7920"/>
        </w:tabs>
        <w:rPr>
          <w:b/>
        </w:rPr>
      </w:pPr>
      <w:r>
        <w:rPr>
          <w:b/>
        </w:rPr>
        <w:tab/>
      </w:r>
    </w:p>
    <w:p w14:paraId="69FA4B58" w14:textId="5F02D41D" w:rsidR="00E63939" w:rsidRDefault="00BA7297" w:rsidP="00BA7297">
      <w:pPr>
        <w:tabs>
          <w:tab w:val="left" w:pos="7920"/>
        </w:tabs>
        <w:ind w:left="3600"/>
        <w:rPr>
          <w:b/>
        </w:rPr>
      </w:pPr>
      <w:r>
        <w:rPr>
          <w:b/>
        </w:rPr>
        <w:tab/>
      </w:r>
      <w:r>
        <w:rPr>
          <w:noProof/>
          <w:color w:val="000000"/>
        </w:rPr>
        <w:drawing>
          <wp:inline distT="0" distB="0" distL="0" distR="0" wp14:anchorId="07EF75F0" wp14:editId="088C30E9">
            <wp:extent cx="2404530" cy="1066800"/>
            <wp:effectExtent l="0" t="0" r="0" b="0"/>
            <wp:docPr id="3" name="Picture 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r:link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8901" cy="1148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</w:rPr>
        <w:tab/>
      </w:r>
    </w:p>
    <w:p w14:paraId="16BE2DCF" w14:textId="24008513" w:rsidR="007628B9" w:rsidRDefault="007628B9" w:rsidP="00DD107A">
      <w:pPr>
        <w:jc w:val="center"/>
        <w:rPr>
          <w:b/>
        </w:rPr>
      </w:pPr>
    </w:p>
    <w:p w14:paraId="5F25E24A" w14:textId="77777777" w:rsidR="0097546D" w:rsidRDefault="0097546D" w:rsidP="00DD107A">
      <w:pPr>
        <w:jc w:val="center"/>
        <w:rPr>
          <w:b/>
          <w:sz w:val="36"/>
          <w:szCs w:val="36"/>
        </w:rPr>
      </w:pPr>
    </w:p>
    <w:p w14:paraId="5F05A7F4" w14:textId="511BCF6E" w:rsidR="00DD107A" w:rsidRPr="0097546D" w:rsidRDefault="00DD107A" w:rsidP="00DD107A">
      <w:pPr>
        <w:jc w:val="center"/>
        <w:rPr>
          <w:b/>
          <w:sz w:val="36"/>
          <w:szCs w:val="36"/>
        </w:rPr>
      </w:pPr>
      <w:r w:rsidRPr="0097546D">
        <w:rPr>
          <w:b/>
          <w:sz w:val="36"/>
          <w:szCs w:val="36"/>
        </w:rPr>
        <w:t>New Fund Form</w:t>
      </w:r>
    </w:p>
    <w:p w14:paraId="770927AF" w14:textId="77777777" w:rsidR="00DD107A" w:rsidRDefault="00DD107A" w:rsidP="00DD107A">
      <w:pPr>
        <w:jc w:val="center"/>
      </w:pPr>
    </w:p>
    <w:p w14:paraId="354461EE" w14:textId="77777777" w:rsidR="00DD107A" w:rsidRPr="008A1769" w:rsidRDefault="00DD107A" w:rsidP="00DD107A">
      <w:pPr>
        <w:jc w:val="center"/>
        <w:rPr>
          <w:sz w:val="22"/>
        </w:rPr>
      </w:pPr>
      <w:bookmarkStart w:id="0" w:name="_Hlk31195699"/>
      <w:r w:rsidRPr="008A1769">
        <w:rPr>
          <w:sz w:val="22"/>
        </w:rPr>
        <w:t>Please provide the following information to Foundation Accounting when open</w:t>
      </w:r>
      <w:r>
        <w:rPr>
          <w:sz w:val="22"/>
        </w:rPr>
        <w:t>ing</w:t>
      </w:r>
      <w:r w:rsidRPr="008A1769">
        <w:rPr>
          <w:sz w:val="22"/>
        </w:rPr>
        <w:t xml:space="preserve"> a new fund:</w:t>
      </w:r>
    </w:p>
    <w:p w14:paraId="1B6DBCF5" w14:textId="77777777" w:rsidR="00DD107A" w:rsidRDefault="00DD107A" w:rsidP="00DD107A">
      <w:pPr>
        <w:jc w:val="center"/>
      </w:pPr>
    </w:p>
    <w:p w14:paraId="5BF6C025" w14:textId="7AD290C8" w:rsidR="00DD107A" w:rsidRPr="00E82DC4" w:rsidRDefault="00DD107A" w:rsidP="007628B9">
      <w:pPr>
        <w:ind w:firstLine="720"/>
        <w:rPr>
          <w:color w:val="538135" w:themeColor="accent6" w:themeShade="BF"/>
        </w:rPr>
      </w:pPr>
      <w:r>
        <w:t>Fund Name</w:t>
      </w:r>
      <w:r w:rsidRPr="00267A33">
        <w:t>:</w:t>
      </w:r>
      <w:r>
        <w:t xml:space="preserve"> </w:t>
      </w:r>
      <w:sdt>
        <w:sdtPr>
          <w:rPr>
            <w:color w:val="1F4E79" w:themeColor="accent5" w:themeShade="80"/>
          </w:rPr>
          <w:id w:val="2010253725"/>
          <w:placeholder>
            <w:docPart w:val="7805BD6E7583485E9F003402FEAA38F3"/>
          </w:placeholder>
          <w:showingPlcHdr/>
          <w15:color w:val="339966"/>
          <w:text/>
        </w:sdtPr>
        <w:sdtEndPr/>
        <w:sdtContent>
          <w:r w:rsidR="00932A6B" w:rsidRPr="00E82DC4">
            <w:rPr>
              <w:rStyle w:val="PlaceholderText"/>
              <w:rFonts w:eastAsiaTheme="minorHAnsi"/>
              <w:color w:val="538135" w:themeColor="accent6" w:themeShade="BF"/>
            </w:rPr>
            <w:t xml:space="preserve">Click or </w:t>
          </w:r>
          <w:r w:rsidR="00932A6B" w:rsidRPr="00FF19B6">
            <w:rPr>
              <w:rStyle w:val="PlaceholderText"/>
              <w:rFonts w:eastAsiaTheme="minorHAnsi"/>
              <w:color w:val="538135" w:themeColor="accent6" w:themeShade="BF"/>
            </w:rPr>
            <w:t xml:space="preserve">tap here to enter </w:t>
          </w:r>
          <w:r w:rsidR="00932A6B" w:rsidRPr="00E82DC4">
            <w:rPr>
              <w:rStyle w:val="PlaceholderText"/>
              <w:rFonts w:eastAsiaTheme="minorHAnsi"/>
              <w:color w:val="538135" w:themeColor="accent6" w:themeShade="BF"/>
            </w:rPr>
            <w:t>text</w:t>
          </w:r>
          <w:r w:rsidR="00932A6B" w:rsidRPr="006C5C5F">
            <w:rPr>
              <w:rStyle w:val="PlaceholderText"/>
              <w:rFonts w:eastAsiaTheme="minorHAnsi"/>
            </w:rPr>
            <w:t>.</w:t>
          </w:r>
        </w:sdtContent>
      </w:sdt>
      <w:r w:rsidR="00423202">
        <w:tab/>
      </w:r>
      <w:r w:rsidR="006E6387">
        <w:t xml:space="preserve">             </w:t>
      </w:r>
      <w:r w:rsidRPr="008A1769">
        <w:t>RE Fund ID</w:t>
      </w:r>
      <w:r w:rsidRPr="00267A33">
        <w:t>:</w:t>
      </w:r>
      <w:sdt>
        <w:sdtPr>
          <w:id w:val="-1593931288"/>
          <w:placeholder>
            <w:docPart w:val="DefaultPlaceholder_-1854013440"/>
          </w:placeholder>
          <w:showingPlcHdr/>
        </w:sdtPr>
        <w:sdtEndPr/>
        <w:sdtContent>
          <w:r w:rsidR="00534CA7" w:rsidRPr="00534CA7">
            <w:rPr>
              <w:rStyle w:val="PlaceholderText"/>
              <w:color w:val="538135" w:themeColor="accent6" w:themeShade="BF"/>
            </w:rPr>
            <w:t>Click or tap here to enter text.</w:t>
          </w:r>
        </w:sdtContent>
      </w:sdt>
    </w:p>
    <w:p w14:paraId="24362DAD" w14:textId="1D6FE722" w:rsidR="00DD107A" w:rsidRDefault="00DD107A" w:rsidP="00DD107A">
      <w:pPr>
        <w:rPr>
          <w:sz w:val="18"/>
        </w:rPr>
      </w:pPr>
      <w:r>
        <w:rPr>
          <w:sz w:val="18"/>
        </w:rPr>
        <w:t xml:space="preserve">                                                                                                                                </w:t>
      </w:r>
      <w:r w:rsidRPr="002B725F">
        <w:rPr>
          <w:sz w:val="18"/>
        </w:rPr>
        <w:t>(Provided by Foundation Accounting)</w:t>
      </w:r>
    </w:p>
    <w:p w14:paraId="4D82FE58" w14:textId="77777777" w:rsidR="00DD107A" w:rsidRPr="002B725F" w:rsidRDefault="00DD107A" w:rsidP="00DD107A">
      <w:pPr>
        <w:jc w:val="center"/>
        <w:rPr>
          <w:sz w:val="18"/>
        </w:rPr>
      </w:pPr>
    </w:p>
    <w:p w14:paraId="35644E29" w14:textId="2AC2CD28" w:rsidR="00DD107A" w:rsidRPr="00E82DC4" w:rsidRDefault="00DD107A" w:rsidP="007628B9">
      <w:pPr>
        <w:ind w:firstLine="720"/>
        <w:rPr>
          <w:color w:val="538135" w:themeColor="accent6" w:themeShade="BF"/>
        </w:rPr>
      </w:pPr>
      <w:r>
        <w:t>Primary Donor</w:t>
      </w:r>
      <w:r w:rsidRPr="002031F0">
        <w:rPr>
          <w:color w:val="1F4E79" w:themeColor="accent5" w:themeShade="80"/>
        </w:rPr>
        <w:t>:</w:t>
      </w:r>
      <w:sdt>
        <w:sdtPr>
          <w:rPr>
            <w:color w:val="1F4E79" w:themeColor="accent5" w:themeShade="80"/>
          </w:rPr>
          <w:id w:val="1562753834"/>
          <w:placeholder>
            <w:docPart w:val="DefaultPlaceholder_-1854013440"/>
          </w:placeholder>
          <w:showingPlcHdr/>
          <w15:color w:val="339966"/>
        </w:sdtPr>
        <w:sdtEndPr/>
        <w:sdtContent>
          <w:r w:rsidR="00932A6B" w:rsidRPr="00932A6B">
            <w:rPr>
              <w:rStyle w:val="PlaceholderText"/>
              <w:rFonts w:eastAsiaTheme="minorHAnsi"/>
              <w:color w:val="538135" w:themeColor="accent6" w:themeShade="BF"/>
            </w:rPr>
            <w:t>Click or tap here to enter text.</w:t>
          </w:r>
        </w:sdtContent>
      </w:sdt>
      <w:r w:rsidR="006E6387">
        <w:rPr>
          <w:color w:val="1F4E79" w:themeColor="accent5" w:themeShade="80"/>
        </w:rPr>
        <w:tab/>
      </w:r>
      <w:r w:rsidR="00FF19B6">
        <w:rPr>
          <w:color w:val="1F4E79" w:themeColor="accent5" w:themeShade="80"/>
        </w:rPr>
        <w:t xml:space="preserve"> D</w:t>
      </w:r>
      <w:r>
        <w:t>onor RE</w:t>
      </w:r>
      <w:r w:rsidR="00534CA7">
        <w:t>:</w:t>
      </w:r>
      <w:sdt>
        <w:sdtPr>
          <w:id w:val="-1555996778"/>
          <w:placeholder>
            <w:docPart w:val="DefaultPlaceholder_-1854013440"/>
          </w:placeholder>
          <w:showingPlcHdr/>
        </w:sdtPr>
        <w:sdtEndPr/>
        <w:sdtContent>
          <w:r w:rsidR="00534CA7" w:rsidRPr="00534CA7">
            <w:rPr>
              <w:rStyle w:val="PlaceholderText"/>
              <w:color w:val="538135" w:themeColor="accent6" w:themeShade="BF"/>
            </w:rPr>
            <w:t>Click or tap here to enter text.</w:t>
          </w:r>
        </w:sdtContent>
      </w:sdt>
    </w:p>
    <w:p w14:paraId="64174CB7" w14:textId="66F5139B" w:rsidR="00DD107A" w:rsidRDefault="00DD107A" w:rsidP="00DD107A">
      <w:pPr>
        <w:rPr>
          <w:sz w:val="18"/>
        </w:rPr>
      </w:pPr>
      <w:r w:rsidRPr="00935FAB">
        <w:rPr>
          <w:sz w:val="18"/>
        </w:rPr>
        <w:t xml:space="preserve">          </w:t>
      </w:r>
      <w:r>
        <w:rPr>
          <w:sz w:val="18"/>
        </w:rPr>
        <w:t xml:space="preserve">   </w:t>
      </w:r>
      <w:r w:rsidRPr="00935FAB">
        <w:rPr>
          <w:sz w:val="18"/>
        </w:rPr>
        <w:t xml:space="preserve"> </w:t>
      </w:r>
      <w:r>
        <w:rPr>
          <w:sz w:val="18"/>
        </w:rPr>
        <w:t xml:space="preserve">                    </w:t>
      </w:r>
      <w:r w:rsidRPr="00935FAB">
        <w:rPr>
          <w:sz w:val="18"/>
        </w:rPr>
        <w:t xml:space="preserve"> </w:t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 w:rsidR="00FF19B6">
        <w:rPr>
          <w:sz w:val="18"/>
        </w:rPr>
        <w:t xml:space="preserve">    </w:t>
      </w:r>
      <w:r w:rsidRPr="00935FAB">
        <w:rPr>
          <w:sz w:val="18"/>
        </w:rPr>
        <w:t>(Organization or individual credited with gift)</w:t>
      </w:r>
    </w:p>
    <w:p w14:paraId="66ACA94F" w14:textId="77777777" w:rsidR="007628B9" w:rsidRDefault="007628B9" w:rsidP="00DD107A">
      <w:pPr>
        <w:rPr>
          <w:sz w:val="18"/>
        </w:rPr>
      </w:pPr>
    </w:p>
    <w:p w14:paraId="5DBFCFBA" w14:textId="77777777" w:rsidR="00DD107A" w:rsidRPr="00935FAB" w:rsidRDefault="00DD107A" w:rsidP="00DD107A">
      <w:pPr>
        <w:rPr>
          <w:sz w:val="18"/>
        </w:rPr>
      </w:pPr>
    </w:p>
    <w:bookmarkEnd w:id="0"/>
    <w:p w14:paraId="206CCB2F" w14:textId="33C226B6" w:rsidR="00DD107A" w:rsidRDefault="00DD107A" w:rsidP="007628B9">
      <w:pPr>
        <w:ind w:firstLine="720"/>
      </w:pPr>
      <w:r w:rsidRPr="00B30A7D">
        <w:rPr>
          <w:b/>
        </w:rPr>
        <w:t xml:space="preserve">Choose </w:t>
      </w:r>
      <w:r>
        <w:rPr>
          <w:b/>
        </w:rPr>
        <w:t>Fund Category</w:t>
      </w:r>
      <w:r w:rsidRPr="00B30A7D">
        <w:rPr>
          <w:b/>
        </w:rPr>
        <w:t>:</w:t>
      </w:r>
      <w:r>
        <w:t xml:space="preserve">  </w:t>
      </w:r>
      <w:sdt>
        <w:sdtPr>
          <w:rPr>
            <w:color w:val="1F4E79" w:themeColor="accent5" w:themeShade="80"/>
          </w:rPr>
          <w:id w:val="627820591"/>
          <w:placeholder>
            <w:docPart w:val="F63D0F51A15143829372BC03790CB18F"/>
          </w:placeholder>
          <w:showingPlcHdr/>
          <w15:color w:val="339966"/>
          <w:dropDownList>
            <w:listItem w:value="Choose an item."/>
            <w:listItem w:displayText="Academic Program" w:value="Academic Program"/>
            <w:listItem w:displayText="Athletics" w:value="Athletics"/>
            <w:listItem w:displayText="Scholarship" w:value="Scholarship"/>
            <w:listItem w:displayText="Other" w:value="Other"/>
          </w:dropDownList>
        </w:sdtPr>
        <w:sdtEndPr/>
        <w:sdtContent>
          <w:r w:rsidR="00932A6B" w:rsidRPr="00932A6B">
            <w:rPr>
              <w:rStyle w:val="PlaceholderText"/>
              <w:rFonts w:eastAsiaTheme="minorHAnsi"/>
              <w:color w:val="538135" w:themeColor="accent6" w:themeShade="BF"/>
            </w:rPr>
            <w:t>Choose an item.</w:t>
          </w:r>
        </w:sdtContent>
      </w:sdt>
      <w:r>
        <w:t xml:space="preserve">           </w:t>
      </w:r>
      <w:r w:rsidR="00A84D28">
        <w:t xml:space="preserve">   </w:t>
      </w:r>
      <w:r w:rsidRPr="00B30A7D">
        <w:rPr>
          <w:b/>
        </w:rPr>
        <w:t xml:space="preserve">Choose </w:t>
      </w:r>
      <w:r>
        <w:rPr>
          <w:b/>
        </w:rPr>
        <w:t>Fund Type</w:t>
      </w:r>
      <w:r w:rsidRPr="00B30A7D">
        <w:rPr>
          <w:b/>
        </w:rPr>
        <w:t>:</w:t>
      </w:r>
      <w:r>
        <w:t xml:space="preserve">   </w:t>
      </w:r>
      <w:sdt>
        <w:sdtPr>
          <w:rPr>
            <w:color w:val="1F4E79" w:themeColor="accent5" w:themeShade="80"/>
          </w:rPr>
          <w:id w:val="-287894563"/>
          <w:placeholder>
            <w:docPart w:val="C5BFD9B765144E578F81C012778EC9AD"/>
          </w:placeholder>
          <w:showingPlcHdr/>
          <w:dropDownList>
            <w:listItem w:value="Choose an item."/>
            <w:listItem w:displayText="Endowment" w:value="Endowment"/>
            <w:listItem w:displayText="Current Use " w:value="Current Use "/>
          </w:dropDownList>
        </w:sdtPr>
        <w:sdtEndPr/>
        <w:sdtContent>
          <w:r w:rsidR="00932A6B" w:rsidRPr="00FF19B6">
            <w:rPr>
              <w:rStyle w:val="PlaceholderText"/>
              <w:rFonts w:eastAsiaTheme="minorHAnsi"/>
              <w:color w:val="538135" w:themeColor="accent6" w:themeShade="BF"/>
            </w:rPr>
            <w:t>Choose an item.</w:t>
          </w:r>
        </w:sdtContent>
      </w:sdt>
    </w:p>
    <w:p w14:paraId="66C5D5B4" w14:textId="77777777" w:rsidR="00DD107A" w:rsidRDefault="00DD107A" w:rsidP="00DD107A">
      <w:pPr>
        <w:jc w:val="center"/>
        <w:rPr>
          <w:b/>
        </w:rPr>
      </w:pPr>
    </w:p>
    <w:p w14:paraId="4147C615" w14:textId="0ACDF211" w:rsidR="00D17341" w:rsidRDefault="00D17341" w:rsidP="00DD107A">
      <w:pPr>
        <w:jc w:val="center"/>
        <w:rPr>
          <w:b/>
        </w:rPr>
      </w:pPr>
      <w:r>
        <w:rPr>
          <w:b/>
        </w:rPr>
        <w:t xml:space="preserve">Managed by: </w:t>
      </w:r>
      <w:sdt>
        <w:sdtPr>
          <w:rPr>
            <w:b/>
          </w:rPr>
          <w:id w:val="470868074"/>
          <w:placeholder>
            <w:docPart w:val="938868E29238462E973845493A107F7B"/>
          </w:placeholder>
          <w:showingPlcHdr/>
          <w15:color w:val="339966"/>
          <w:dropDownList>
            <w:listItem w:value="Choose an item."/>
            <w:listItem w:displayText="Next Gen" w:value="Next Gen"/>
            <w:listItem w:displayText="Foundation" w:value="Foundation"/>
          </w:dropDownList>
        </w:sdtPr>
        <w:sdtEndPr/>
        <w:sdtContent>
          <w:r w:rsidR="00932A6B" w:rsidRPr="00FF19B6">
            <w:rPr>
              <w:rStyle w:val="PlaceholderText"/>
              <w:rFonts w:eastAsiaTheme="minorHAnsi"/>
              <w:color w:val="538135" w:themeColor="accent6" w:themeShade="BF"/>
            </w:rPr>
            <w:t>Choose an item.</w:t>
          </w:r>
        </w:sdtContent>
      </w:sdt>
    </w:p>
    <w:p w14:paraId="45150B83" w14:textId="5F3A75EC" w:rsidR="00D17341" w:rsidRDefault="00D17341" w:rsidP="00DD107A">
      <w:pPr>
        <w:jc w:val="center"/>
        <w:rPr>
          <w:b/>
        </w:rPr>
      </w:pPr>
    </w:p>
    <w:p w14:paraId="705A92DC" w14:textId="7986D7E3" w:rsidR="00DD107A" w:rsidRPr="00440A6C" w:rsidRDefault="00DD107A" w:rsidP="00DD107A">
      <w:pPr>
        <w:jc w:val="center"/>
        <w:rPr>
          <w:b/>
        </w:rPr>
      </w:pPr>
      <w:r w:rsidRPr="00440A6C">
        <w:rPr>
          <w:b/>
        </w:rPr>
        <w:t>Gift Information</w:t>
      </w:r>
    </w:p>
    <w:p w14:paraId="5DC0E50D" w14:textId="77777777" w:rsidR="00DD107A" w:rsidRDefault="00DD107A" w:rsidP="00DD107A">
      <w:pPr>
        <w:jc w:val="center"/>
      </w:pPr>
    </w:p>
    <w:p w14:paraId="4C20098D" w14:textId="23E54D49" w:rsidR="00DD107A" w:rsidRDefault="00DD107A" w:rsidP="00DD107A">
      <w:r>
        <w:t>Initial Amount Contributed</w:t>
      </w:r>
      <w:r w:rsidR="00FF19B6">
        <w:t>:</w:t>
      </w:r>
      <w:r w:rsidR="007628B9">
        <w:tab/>
      </w:r>
      <w:sdt>
        <w:sdtPr>
          <w:id w:val="-1777013319"/>
          <w:placeholder>
            <w:docPart w:val="62F283FB62E54ACF808F412817D6DE80"/>
          </w:placeholder>
          <w:showingPlcHdr/>
          <w15:color w:val="339966"/>
        </w:sdtPr>
        <w:sdtEndPr/>
        <w:sdtContent>
          <w:r w:rsidR="00932A6B" w:rsidRPr="00FF19B6">
            <w:rPr>
              <w:rStyle w:val="PlaceholderText"/>
              <w:rFonts w:eastAsiaTheme="minorHAnsi"/>
              <w:color w:val="538135" w:themeColor="accent6" w:themeShade="BF"/>
            </w:rPr>
            <w:t>Click or tap here to enter text.</w:t>
          </w:r>
        </w:sdtContent>
      </w:sdt>
      <w:r w:rsidR="00E31CB2">
        <w:t xml:space="preserve">                    </w:t>
      </w:r>
      <w:r>
        <w:t>Date of gift:</w:t>
      </w:r>
      <w:r w:rsidR="00FF19B6">
        <w:t xml:space="preserve"> </w:t>
      </w:r>
      <w:sdt>
        <w:sdtPr>
          <w:rPr>
            <w:color w:val="1F4E79" w:themeColor="accent5" w:themeShade="80"/>
          </w:rPr>
          <w:id w:val="-491948644"/>
          <w:placeholder>
            <w:docPart w:val="75167E91C05E4114B86D8BEDD801DE3B"/>
          </w:placeholder>
          <w:showingPlcHdr/>
          <w15:color w:val="339966"/>
          <w:date w:fullDate="2021-03-05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932A6B" w:rsidRPr="00FF19B6">
            <w:rPr>
              <w:rStyle w:val="PlaceholderText"/>
              <w:rFonts w:eastAsiaTheme="minorHAnsi"/>
              <w:color w:val="538135" w:themeColor="accent6" w:themeShade="BF"/>
            </w:rPr>
            <w:t>Click or tap to enter a date.</w:t>
          </w:r>
        </w:sdtContent>
      </w:sdt>
    </w:p>
    <w:p w14:paraId="041B3A4C" w14:textId="77777777" w:rsidR="00DD107A" w:rsidRDefault="00DD107A" w:rsidP="00DD107A"/>
    <w:p w14:paraId="23982172" w14:textId="4132112D" w:rsidR="00DD107A" w:rsidRDefault="00DD107A" w:rsidP="00DD107A">
      <w:r>
        <w:t xml:space="preserve">Does this fund have a pledge attached?  </w:t>
      </w:r>
      <w:sdt>
        <w:sdtPr>
          <w:id w:val="-10620241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20B2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No  </w:t>
      </w:r>
      <w:sdt>
        <w:sdtPr>
          <w:id w:val="5561325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E6670">
            <w:rPr>
              <w:rFonts w:ascii="MS Gothic" w:eastAsia="MS Gothic" w:hAnsi="MS Gothic" w:hint="eastAsia"/>
            </w:rPr>
            <w:t>☐</w:t>
          </w:r>
        </w:sdtContent>
      </w:sdt>
      <w:r>
        <w:t>Yes</w:t>
      </w:r>
    </w:p>
    <w:p w14:paraId="43FDDC4D" w14:textId="68B11925" w:rsidR="00DD107A" w:rsidRPr="00FF19B6" w:rsidRDefault="00DD107A" w:rsidP="00DD107A">
      <w:pPr>
        <w:rPr>
          <w:sz w:val="20"/>
          <w:szCs w:val="20"/>
        </w:rPr>
      </w:pPr>
      <w:r w:rsidRPr="00FF19B6">
        <w:rPr>
          <w:sz w:val="20"/>
          <w:szCs w:val="20"/>
        </w:rPr>
        <w:t>If yes, provide payment schedule:</w:t>
      </w:r>
      <w:r w:rsidR="006563F8" w:rsidRPr="00FF19B6">
        <w:rPr>
          <w:sz w:val="20"/>
          <w:szCs w:val="20"/>
        </w:rPr>
        <w:t xml:space="preserve"> Please see attached agreement.</w:t>
      </w:r>
    </w:p>
    <w:p w14:paraId="7CF94458" w14:textId="77777777" w:rsidR="00DD107A" w:rsidRDefault="00DD107A" w:rsidP="00DD107A">
      <w:pPr>
        <w:jc w:val="center"/>
      </w:pPr>
    </w:p>
    <w:p w14:paraId="01BFE406" w14:textId="638CB566" w:rsidR="00DD107A" w:rsidRPr="00914580" w:rsidRDefault="00DD107A" w:rsidP="00DD107A">
      <w:pPr>
        <w:rPr>
          <w:u w:val="single"/>
        </w:rPr>
      </w:pPr>
      <w:r w:rsidRPr="00EF076F">
        <w:t>Purpose of Fund</w:t>
      </w:r>
      <w:r w:rsidR="00C05E67">
        <w:t>:</w:t>
      </w:r>
      <w:r w:rsidR="00FF19B6">
        <w:t xml:space="preserve">  </w:t>
      </w:r>
      <w:sdt>
        <w:sdtPr>
          <w:rPr>
            <w:color w:val="538135" w:themeColor="accent6" w:themeShade="BF"/>
          </w:rPr>
          <w:id w:val="-1544516598"/>
          <w:placeholder>
            <w:docPart w:val="37A437E01F8E49AFBA8092ADEDD9B963"/>
          </w:placeholder>
          <w:showingPlcHdr/>
        </w:sdtPr>
        <w:sdtEndPr>
          <w:rPr>
            <w:color w:val="auto"/>
          </w:rPr>
        </w:sdtEndPr>
        <w:sdtContent>
          <w:r w:rsidR="00932A6B" w:rsidRPr="00FF19B6">
            <w:rPr>
              <w:rStyle w:val="PlaceholderText"/>
              <w:rFonts w:eastAsiaTheme="minorHAnsi"/>
              <w:color w:val="538135" w:themeColor="accent6" w:themeShade="BF"/>
            </w:rPr>
            <w:t>Click or tap here to enter text.</w:t>
          </w:r>
        </w:sdtContent>
      </w:sdt>
    </w:p>
    <w:p w14:paraId="399B7DFE" w14:textId="77777777" w:rsidR="00DD107A" w:rsidRDefault="00DD107A" w:rsidP="00DD107A">
      <w:pPr>
        <w:jc w:val="center"/>
      </w:pPr>
    </w:p>
    <w:p w14:paraId="1D3D3B84" w14:textId="395D650B" w:rsidR="00DD107A" w:rsidRDefault="00DD107A" w:rsidP="00DD107A">
      <w:r>
        <w:t xml:space="preserve">Allowable expenses paid from fund </w:t>
      </w:r>
      <w:r w:rsidRPr="000A1133">
        <w:rPr>
          <w:sz w:val="20"/>
        </w:rPr>
        <w:t>(i.e. program costs, tuition, books</w:t>
      </w:r>
      <w:r w:rsidRPr="00267A33">
        <w:t>)</w:t>
      </w:r>
      <w:r>
        <w:t>:</w:t>
      </w:r>
      <w:r w:rsidR="00FF19B6">
        <w:t xml:space="preserve"> </w:t>
      </w:r>
      <w:r>
        <w:t xml:space="preserve"> </w:t>
      </w:r>
      <w:sdt>
        <w:sdtPr>
          <w:rPr>
            <w:color w:val="1F4E79" w:themeColor="accent5" w:themeShade="80"/>
          </w:rPr>
          <w:id w:val="-71587152"/>
          <w:placeholder>
            <w:docPart w:val="6A2FC73B42A24D45909F46078514A9D4"/>
          </w:placeholder>
          <w:showingPlcHdr/>
          <w:text/>
        </w:sdtPr>
        <w:sdtEndPr>
          <w:rPr>
            <w:color w:val="auto"/>
          </w:rPr>
        </w:sdtEndPr>
        <w:sdtContent>
          <w:r w:rsidR="00932A6B" w:rsidRPr="00FF19B6">
            <w:rPr>
              <w:rStyle w:val="PlaceholderText"/>
              <w:rFonts w:eastAsiaTheme="minorHAnsi"/>
              <w:color w:val="538135" w:themeColor="accent6" w:themeShade="BF"/>
            </w:rPr>
            <w:t>Click or tap here to enter text.</w:t>
          </w:r>
        </w:sdtContent>
      </w:sdt>
      <w:r w:rsidR="00FB5D74">
        <w:t>.</w:t>
      </w:r>
      <w:r w:rsidR="00673730">
        <w:rPr>
          <w:color w:val="1F4E79" w:themeColor="accent5" w:themeShade="80"/>
        </w:rPr>
        <w:t xml:space="preserve"> </w:t>
      </w:r>
    </w:p>
    <w:p w14:paraId="37497515" w14:textId="181D7621" w:rsidR="00DD107A" w:rsidRDefault="00DD107A" w:rsidP="00DD107A">
      <w:r>
        <w:t xml:space="preserve">            </w:t>
      </w:r>
    </w:p>
    <w:p w14:paraId="5120F0F2" w14:textId="1B2118E1" w:rsidR="00DD107A" w:rsidRDefault="00BB0955" w:rsidP="00DD107A">
      <w:r>
        <w:t>Foundation Contact</w:t>
      </w:r>
      <w:r w:rsidR="00DD107A">
        <w:t>:</w:t>
      </w:r>
      <w:r w:rsidR="00FF19B6">
        <w:t xml:space="preserve"> </w:t>
      </w:r>
      <w:r w:rsidR="00DD107A">
        <w:t xml:space="preserve"> </w:t>
      </w:r>
      <w:sdt>
        <w:sdtPr>
          <w:alias w:val="Select "/>
          <w:tag w:val="Select "/>
          <w:id w:val="767971020"/>
          <w:placeholder>
            <w:docPart w:val="BB972DB9CC494A15B4222BA244B4D680"/>
          </w:placeholder>
          <w:showingPlcHdr/>
          <w15:color w:val="339966"/>
          <w:dropDownList>
            <w:listItem w:displayText="David Rutherford" w:value="David Rutherford"/>
            <w:listItem w:displayText="Ana Thomas" w:value="Ana Thomas"/>
            <w:listItem w:displayText="Dean Glorioso" w:value="Dean Glorioso"/>
            <w:listItem w:displayText="Brett Larsen" w:value="Brett Larsen"/>
            <w:listItem w:displayText="Amy Scandrett" w:value="Amy Scandrett"/>
            <w:listItem w:displayText="Catherine Bochte" w:value="Catherine Bochte"/>
          </w:dropDownList>
        </w:sdtPr>
        <w:sdtEndPr/>
        <w:sdtContent>
          <w:r w:rsidR="00D17341" w:rsidRPr="00FF19B6">
            <w:rPr>
              <w:rStyle w:val="PlaceholderText"/>
              <w:rFonts w:eastAsiaTheme="minorHAnsi"/>
              <w:color w:val="538135" w:themeColor="accent6" w:themeShade="BF"/>
            </w:rPr>
            <w:t>Choose an item.</w:t>
          </w:r>
        </w:sdtContent>
      </w:sdt>
    </w:p>
    <w:p w14:paraId="6CCF6A0F" w14:textId="06D08079" w:rsidR="008E3D4B" w:rsidRDefault="008E3D4B" w:rsidP="00DD107A"/>
    <w:p w14:paraId="07DD55D0" w14:textId="5131B459" w:rsidR="008E3D4B" w:rsidRDefault="008E3D4B" w:rsidP="00DD107A"/>
    <w:p w14:paraId="2E927C6B" w14:textId="4EFA2512" w:rsidR="008F4B8E" w:rsidRDefault="008F4B8E" w:rsidP="008F4B8E">
      <w:pPr>
        <w:rPr>
          <w:b/>
        </w:rPr>
      </w:pPr>
      <w:r>
        <w:rPr>
          <w:b/>
        </w:rPr>
        <w:t xml:space="preserve"> </w:t>
      </w:r>
      <w:r w:rsidRPr="008A1769">
        <w:rPr>
          <w:b/>
        </w:rPr>
        <w:t>Personnel Authorized to Request Disbursements from this Fund:</w:t>
      </w:r>
      <w:r w:rsidR="00E31CB2">
        <w:rPr>
          <w:b/>
        </w:rPr>
        <w:t xml:space="preserve"> </w:t>
      </w:r>
    </w:p>
    <w:p w14:paraId="0D553E00" w14:textId="77777777" w:rsidR="008F4B8E" w:rsidRPr="008A1769" w:rsidRDefault="008F4B8E" w:rsidP="008F4B8E">
      <w:pPr>
        <w:rPr>
          <w:b/>
        </w:rPr>
      </w:pPr>
    </w:p>
    <w:p w14:paraId="28C1C52D" w14:textId="77777777" w:rsidR="008F4B8E" w:rsidRPr="00772B55" w:rsidRDefault="008F4B8E" w:rsidP="008F4B8E">
      <w:pPr>
        <w:jc w:val="center"/>
      </w:pPr>
    </w:p>
    <w:p w14:paraId="2CB623CB" w14:textId="07C66B6B" w:rsidR="008F4B8E" w:rsidRPr="00772B55" w:rsidRDefault="00D17341" w:rsidP="00D17341">
      <w:r>
        <w:t xml:space="preserve">           </w:t>
      </w:r>
      <w:r w:rsidR="008F4B8E">
        <w:t>_</w:t>
      </w:r>
      <w:r w:rsidR="008F4B8E" w:rsidRPr="00772B55">
        <w:t>_________________________________</w:t>
      </w:r>
      <w:r w:rsidR="008F4B8E">
        <w:t>__</w:t>
      </w:r>
      <w:r w:rsidR="008F4B8E" w:rsidRPr="00772B55">
        <w:tab/>
        <w:t xml:space="preserve"> </w:t>
      </w:r>
      <w:r w:rsidR="008F4B8E">
        <w:tab/>
      </w:r>
      <w:r w:rsidR="008F4B8E">
        <w:tab/>
      </w:r>
      <w:r w:rsidR="008F4B8E">
        <w:tab/>
      </w:r>
      <w:r w:rsidR="00FB5D74">
        <w:t xml:space="preserve">           </w:t>
      </w:r>
      <w:r w:rsidR="003F5884">
        <w:t>________________________</w:t>
      </w:r>
    </w:p>
    <w:p w14:paraId="6287F16B" w14:textId="5602E992" w:rsidR="008F4B8E" w:rsidRPr="00772B55" w:rsidRDefault="008F4B8E" w:rsidP="008F4B8E">
      <w:pPr>
        <w:spacing w:after="1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5C1E477" wp14:editId="0A65E9D0">
                <wp:simplePos x="0" y="0"/>
                <wp:positionH relativeFrom="column">
                  <wp:posOffset>-133350</wp:posOffset>
                </wp:positionH>
                <wp:positionV relativeFrom="paragraph">
                  <wp:posOffset>243840</wp:posOffset>
                </wp:positionV>
                <wp:extent cx="4076700" cy="657225"/>
                <wp:effectExtent l="0" t="0" r="19050" b="28575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76700" cy="657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6686AB" w14:textId="587DD0C9" w:rsidR="00FF19B6" w:rsidRPr="008A1769" w:rsidRDefault="00FF19B6" w:rsidP="00FB5D74">
                            <w:pPr>
                              <w:ind w:firstLine="720"/>
                              <w:rPr>
                                <w:sz w:val="20"/>
                              </w:rPr>
                            </w:pPr>
                            <w:r w:rsidRPr="008A1769">
                              <w:rPr>
                                <w:sz w:val="20"/>
                              </w:rPr>
                              <w:t>Vice-President of Institutional Advancement</w:t>
                            </w:r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r w:rsidR="00644EDB">
                              <w:rPr>
                                <w:sz w:val="20"/>
                              </w:rPr>
                              <w:t>and</w:t>
                            </w:r>
                          </w:p>
                          <w:p w14:paraId="30B79AC2" w14:textId="13BE6FA2" w:rsidR="00FF19B6" w:rsidRPr="008A1769" w:rsidRDefault="00644EDB" w:rsidP="00FB5D74">
                            <w:pPr>
                              <w:ind w:firstLine="72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CEO</w:t>
                            </w:r>
                            <w:r w:rsidR="00FF19B6" w:rsidRPr="008A1769">
                              <w:rPr>
                                <w:sz w:val="20"/>
                              </w:rPr>
                              <w:t>,</w:t>
                            </w:r>
                            <w:r w:rsidR="00FF19B6">
                              <w:rPr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The Foundation for Palm Beach State College</w:t>
                            </w:r>
                          </w:p>
                          <w:p w14:paraId="0EB8E4B0" w14:textId="77777777" w:rsidR="00FF19B6" w:rsidRPr="00772B55" w:rsidRDefault="00FF19B6" w:rsidP="008F4B8E">
                            <w:pPr>
                              <w:spacing w:after="120"/>
                              <w:jc w:val="right"/>
                            </w:pPr>
                            <w:r w:rsidRPr="00772B55">
                              <w:tab/>
                            </w:r>
                            <w:r w:rsidRPr="00772B55">
                              <w:tab/>
                              <w:t xml:space="preserve">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5C1E477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10.5pt;margin-top:19.2pt;width:321pt;height:51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" strokecolor="white">
                <v:textbox>
                  <w:txbxContent>
                    <w:p w14:paraId="3A6686AB" w14:textId="587DD0C9" w:rsidR="00FF19B6" w:rsidRPr="008A1769" w:rsidRDefault="00FF19B6" w:rsidP="00FB5D74">
                      <w:pPr>
                        <w:ind w:firstLine="720"/>
                        <w:rPr>
                          <w:sz w:val="20"/>
                        </w:rPr>
                      </w:pPr>
                      <w:r w:rsidRPr="008A1769">
                        <w:rPr>
                          <w:sz w:val="20"/>
                        </w:rPr>
                        <w:t>Vice-President of Institutional Advancement</w:t>
                      </w:r>
                      <w:r>
                        <w:rPr>
                          <w:sz w:val="20"/>
                        </w:rPr>
                        <w:t xml:space="preserve"> </w:t>
                      </w:r>
                      <w:r w:rsidR="00644EDB">
                        <w:rPr>
                          <w:sz w:val="20"/>
                        </w:rPr>
                        <w:t>and</w:t>
                      </w:r>
                    </w:p>
                    <w:p w14:paraId="30B79AC2" w14:textId="13BE6FA2" w:rsidR="00FF19B6" w:rsidRPr="008A1769" w:rsidRDefault="00644EDB" w:rsidP="00FB5D74">
                      <w:pPr>
                        <w:ind w:firstLine="720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CEO</w:t>
                      </w:r>
                      <w:r w:rsidR="00FF19B6" w:rsidRPr="008A1769">
                        <w:rPr>
                          <w:sz w:val="20"/>
                        </w:rPr>
                        <w:t>,</w:t>
                      </w:r>
                      <w:r w:rsidR="00FF19B6">
                        <w:rPr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The Foundation for Palm Beach State College</w:t>
                      </w:r>
                    </w:p>
                    <w:p w14:paraId="0EB8E4B0" w14:textId="77777777" w:rsidR="00FF19B6" w:rsidRPr="00772B55" w:rsidRDefault="00FF19B6" w:rsidP="008F4B8E">
                      <w:pPr>
                        <w:spacing w:after="120"/>
                        <w:jc w:val="right"/>
                      </w:pPr>
                      <w:r w:rsidRPr="00772B55">
                        <w:tab/>
                      </w:r>
                      <w:r w:rsidRPr="00772B55">
                        <w:tab/>
                        <w:t xml:space="preserve">       </w:t>
                      </w:r>
                    </w:p>
                  </w:txbxContent>
                </v:textbox>
              </v:shape>
            </w:pict>
          </mc:Fallback>
        </mc:AlternateContent>
      </w:r>
      <w:r>
        <w:t xml:space="preserve">            </w:t>
      </w:r>
      <w:r w:rsidR="00FB5D74">
        <w:t xml:space="preserve">     </w:t>
      </w:r>
      <w:r w:rsidRPr="00772B55">
        <w:t>David</w:t>
      </w:r>
      <w:r>
        <w:t xml:space="preserve"> A.</w:t>
      </w:r>
      <w:r w:rsidRPr="00772B55">
        <w:t xml:space="preserve"> Rutherford</w:t>
      </w:r>
      <w:r w:rsidR="00FB5D74">
        <w:t>, M.A, CFRE</w:t>
      </w:r>
      <w:r w:rsidRPr="00772B55">
        <w:tab/>
      </w:r>
      <w:r w:rsidRPr="00772B55">
        <w:tab/>
        <w:t xml:space="preserve">       </w:t>
      </w:r>
      <w:r>
        <w:tab/>
      </w:r>
      <w:r>
        <w:tab/>
      </w:r>
      <w:r>
        <w:tab/>
      </w:r>
      <w:r w:rsidR="00FB5D74">
        <w:t xml:space="preserve"> </w:t>
      </w:r>
      <w:r w:rsidR="00FB5D74">
        <w:tab/>
        <w:t xml:space="preserve">                    </w:t>
      </w:r>
      <w:r>
        <w:t>Date</w:t>
      </w:r>
      <w:r>
        <w:tab/>
      </w:r>
    </w:p>
    <w:p w14:paraId="7AE0A57A" w14:textId="17392FC9" w:rsidR="008E3D4B" w:rsidRDefault="008E3D4B" w:rsidP="00DD107A"/>
    <w:p w14:paraId="56F34630" w14:textId="77777777" w:rsidR="001D2FD6" w:rsidRDefault="001D2FD6"/>
    <w:sectPr w:rsidR="001D2FD6" w:rsidSect="007628B9">
      <w:footerReference w:type="default" r:id="rId12"/>
      <w:pgSz w:w="12240" w:h="15840" w:code="1"/>
      <w:pgMar w:top="288" w:right="720" w:bottom="720" w:left="720" w:header="720" w:footer="720" w:gutter="0"/>
      <w:paperSrc w:first="7" w:other="7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21A48E" w14:textId="77777777" w:rsidR="008C4EFF" w:rsidRDefault="008C4EFF" w:rsidP="00D17341">
      <w:r>
        <w:separator/>
      </w:r>
    </w:p>
  </w:endnote>
  <w:endnote w:type="continuationSeparator" w:id="0">
    <w:p w14:paraId="4B694782" w14:textId="77777777" w:rsidR="008C4EFF" w:rsidRDefault="008C4EFF" w:rsidP="00D173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08CF4" w14:textId="154CAB16" w:rsidR="00FF19B6" w:rsidRDefault="00FF19B6">
    <w:pPr>
      <w:pStyle w:val="Footer"/>
    </w:pPr>
    <w:r>
      <w:fldChar w:fldCharType="begin"/>
    </w:r>
    <w:r>
      <w:instrText xml:space="preserve"> DATE \@ "M/d/yyyy h:mm am/pm" </w:instrText>
    </w:r>
    <w:r>
      <w:fldChar w:fldCharType="separate"/>
    </w:r>
    <w:r w:rsidR="00032117">
      <w:rPr>
        <w:noProof/>
      </w:rPr>
      <w:t>9/27/2022 9:23 AM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6EC1B5" w14:textId="77777777" w:rsidR="008C4EFF" w:rsidRDefault="008C4EFF" w:rsidP="00D17341">
      <w:r>
        <w:separator/>
      </w:r>
    </w:p>
  </w:footnote>
  <w:footnote w:type="continuationSeparator" w:id="0">
    <w:p w14:paraId="550E08FB" w14:textId="77777777" w:rsidR="008C4EFF" w:rsidRDefault="008C4EFF" w:rsidP="00D1734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ocumentProtection w:edit="forms" w:enforcement="0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yNjcwNjc0NzU2MDNV0lEKTi0uzszPAymwqAUAHOuMIywAAAA="/>
  </w:docVars>
  <w:rsids>
    <w:rsidRoot w:val="00DD107A"/>
    <w:rsid w:val="00021CB0"/>
    <w:rsid w:val="00032117"/>
    <w:rsid w:val="00053984"/>
    <w:rsid w:val="000660DA"/>
    <w:rsid w:val="00072728"/>
    <w:rsid w:val="0007736F"/>
    <w:rsid w:val="00081B8B"/>
    <w:rsid w:val="00090CFB"/>
    <w:rsid w:val="000A3EFD"/>
    <w:rsid w:val="000C401C"/>
    <w:rsid w:val="000D4A49"/>
    <w:rsid w:val="000E1A7B"/>
    <w:rsid w:val="000E30AC"/>
    <w:rsid w:val="000F2F4F"/>
    <w:rsid w:val="000F63DB"/>
    <w:rsid w:val="00101441"/>
    <w:rsid w:val="00105009"/>
    <w:rsid w:val="00122B0A"/>
    <w:rsid w:val="00123321"/>
    <w:rsid w:val="00132244"/>
    <w:rsid w:val="00153AC3"/>
    <w:rsid w:val="001767AD"/>
    <w:rsid w:val="00181622"/>
    <w:rsid w:val="001B6567"/>
    <w:rsid w:val="001C3322"/>
    <w:rsid w:val="001C600A"/>
    <w:rsid w:val="001C7033"/>
    <w:rsid w:val="001C7D1B"/>
    <w:rsid w:val="001D2FD6"/>
    <w:rsid w:val="001E7A3B"/>
    <w:rsid w:val="001F04D3"/>
    <w:rsid w:val="002031F0"/>
    <w:rsid w:val="0022679B"/>
    <w:rsid w:val="00232A4A"/>
    <w:rsid w:val="00270D6D"/>
    <w:rsid w:val="002741C7"/>
    <w:rsid w:val="002C23C9"/>
    <w:rsid w:val="002D61EB"/>
    <w:rsid w:val="002E37B0"/>
    <w:rsid w:val="002F3F16"/>
    <w:rsid w:val="0035142B"/>
    <w:rsid w:val="0035516B"/>
    <w:rsid w:val="003613D3"/>
    <w:rsid w:val="00391873"/>
    <w:rsid w:val="00394C48"/>
    <w:rsid w:val="003A5494"/>
    <w:rsid w:val="003B1AE9"/>
    <w:rsid w:val="003C4605"/>
    <w:rsid w:val="003F5884"/>
    <w:rsid w:val="00422281"/>
    <w:rsid w:val="00423202"/>
    <w:rsid w:val="00451CA6"/>
    <w:rsid w:val="004B5C30"/>
    <w:rsid w:val="004D294B"/>
    <w:rsid w:val="004D79DA"/>
    <w:rsid w:val="004E6670"/>
    <w:rsid w:val="0052777E"/>
    <w:rsid w:val="00534CA7"/>
    <w:rsid w:val="00553828"/>
    <w:rsid w:val="00584F0E"/>
    <w:rsid w:val="005C0936"/>
    <w:rsid w:val="005C6DFF"/>
    <w:rsid w:val="005F2254"/>
    <w:rsid w:val="0064336E"/>
    <w:rsid w:val="00644EDB"/>
    <w:rsid w:val="006563F8"/>
    <w:rsid w:val="006725D0"/>
    <w:rsid w:val="00673730"/>
    <w:rsid w:val="006B5D9D"/>
    <w:rsid w:val="006E5BCB"/>
    <w:rsid w:val="006E6387"/>
    <w:rsid w:val="007120AE"/>
    <w:rsid w:val="0072430E"/>
    <w:rsid w:val="00741FDE"/>
    <w:rsid w:val="0074691F"/>
    <w:rsid w:val="007628B9"/>
    <w:rsid w:val="00767CA8"/>
    <w:rsid w:val="007D39B6"/>
    <w:rsid w:val="008040DD"/>
    <w:rsid w:val="00813F8C"/>
    <w:rsid w:val="008610DE"/>
    <w:rsid w:val="00881910"/>
    <w:rsid w:val="008865BB"/>
    <w:rsid w:val="008A16E6"/>
    <w:rsid w:val="008B1371"/>
    <w:rsid w:val="008C236F"/>
    <w:rsid w:val="008C49DD"/>
    <w:rsid w:val="008C4EFF"/>
    <w:rsid w:val="008D1F92"/>
    <w:rsid w:val="008D3B9E"/>
    <w:rsid w:val="008D3FEF"/>
    <w:rsid w:val="008D5710"/>
    <w:rsid w:val="008E3D4B"/>
    <w:rsid w:val="008E43A4"/>
    <w:rsid w:val="008F4B8E"/>
    <w:rsid w:val="00900FD3"/>
    <w:rsid w:val="00917907"/>
    <w:rsid w:val="00927807"/>
    <w:rsid w:val="00932A6B"/>
    <w:rsid w:val="00954508"/>
    <w:rsid w:val="0097546D"/>
    <w:rsid w:val="00977BFC"/>
    <w:rsid w:val="00980478"/>
    <w:rsid w:val="009F183F"/>
    <w:rsid w:val="009F3F0D"/>
    <w:rsid w:val="009F5213"/>
    <w:rsid w:val="00A05912"/>
    <w:rsid w:val="00A23855"/>
    <w:rsid w:val="00A3512E"/>
    <w:rsid w:val="00A815F3"/>
    <w:rsid w:val="00A84D28"/>
    <w:rsid w:val="00A9430A"/>
    <w:rsid w:val="00AA4E5B"/>
    <w:rsid w:val="00AD28A0"/>
    <w:rsid w:val="00AD4D36"/>
    <w:rsid w:val="00AE671E"/>
    <w:rsid w:val="00AE733E"/>
    <w:rsid w:val="00B00268"/>
    <w:rsid w:val="00B026DB"/>
    <w:rsid w:val="00B06C0D"/>
    <w:rsid w:val="00B13FC1"/>
    <w:rsid w:val="00B21F03"/>
    <w:rsid w:val="00B30149"/>
    <w:rsid w:val="00B679F5"/>
    <w:rsid w:val="00B730F6"/>
    <w:rsid w:val="00B9271E"/>
    <w:rsid w:val="00BA7297"/>
    <w:rsid w:val="00BB0955"/>
    <w:rsid w:val="00BB60BD"/>
    <w:rsid w:val="00BC7A57"/>
    <w:rsid w:val="00BE5743"/>
    <w:rsid w:val="00BF44D6"/>
    <w:rsid w:val="00C02C2A"/>
    <w:rsid w:val="00C05E67"/>
    <w:rsid w:val="00C34EDE"/>
    <w:rsid w:val="00C35B5B"/>
    <w:rsid w:val="00C42703"/>
    <w:rsid w:val="00C4488B"/>
    <w:rsid w:val="00CA0FAC"/>
    <w:rsid w:val="00CA3A0E"/>
    <w:rsid w:val="00CD3E20"/>
    <w:rsid w:val="00CE62C8"/>
    <w:rsid w:val="00CE6BB8"/>
    <w:rsid w:val="00CF48E8"/>
    <w:rsid w:val="00D13CCA"/>
    <w:rsid w:val="00D16F8A"/>
    <w:rsid w:val="00D17341"/>
    <w:rsid w:val="00D20868"/>
    <w:rsid w:val="00D2505C"/>
    <w:rsid w:val="00D45DE4"/>
    <w:rsid w:val="00D9689B"/>
    <w:rsid w:val="00DA4823"/>
    <w:rsid w:val="00DA6570"/>
    <w:rsid w:val="00DB6D88"/>
    <w:rsid w:val="00DC2E13"/>
    <w:rsid w:val="00DC71AB"/>
    <w:rsid w:val="00DD107A"/>
    <w:rsid w:val="00DD51CF"/>
    <w:rsid w:val="00DD720B"/>
    <w:rsid w:val="00DE469C"/>
    <w:rsid w:val="00E106BB"/>
    <w:rsid w:val="00E1515C"/>
    <w:rsid w:val="00E31CB2"/>
    <w:rsid w:val="00E336E5"/>
    <w:rsid w:val="00E630D0"/>
    <w:rsid w:val="00E63939"/>
    <w:rsid w:val="00E6470E"/>
    <w:rsid w:val="00E670EB"/>
    <w:rsid w:val="00E82DC4"/>
    <w:rsid w:val="00E873A7"/>
    <w:rsid w:val="00E94B63"/>
    <w:rsid w:val="00EB0CB4"/>
    <w:rsid w:val="00EF5AD2"/>
    <w:rsid w:val="00F17C12"/>
    <w:rsid w:val="00F222D0"/>
    <w:rsid w:val="00F2596F"/>
    <w:rsid w:val="00F578E6"/>
    <w:rsid w:val="00F66722"/>
    <w:rsid w:val="00F84B84"/>
    <w:rsid w:val="00F8788A"/>
    <w:rsid w:val="00F920B2"/>
    <w:rsid w:val="00FA2B7B"/>
    <w:rsid w:val="00FB5D74"/>
    <w:rsid w:val="00FC7242"/>
    <w:rsid w:val="00FD1431"/>
    <w:rsid w:val="00FD1D2E"/>
    <w:rsid w:val="00FE446A"/>
    <w:rsid w:val="00FE52F5"/>
    <w:rsid w:val="00FF19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A2B418"/>
  <w15:chartTrackingRefBased/>
  <w15:docId w15:val="{19C34931-EF96-4A66-AAB2-5581B879D0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10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D107A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D1734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7341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1734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7341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cid:9042a0a9-6fc6-49a3-ae0f-53d5a0e43338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5BFD9B765144E578F81C012778EC9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66F61E-D1DD-4156-B1EC-45533B456522}"/>
      </w:docPartPr>
      <w:docPartBody>
        <w:p w:rsidR="00FD7C7C" w:rsidRDefault="003F2427" w:rsidP="003F2427">
          <w:pPr>
            <w:pStyle w:val="C5BFD9B765144E578F81C012778EC9AD"/>
          </w:pPr>
          <w:r w:rsidRPr="00FF19B6">
            <w:rPr>
              <w:rStyle w:val="PlaceholderText"/>
              <w:rFonts w:eastAsiaTheme="minorHAnsi"/>
              <w:color w:val="538135" w:themeColor="accent6" w:themeShade="BF"/>
            </w:rPr>
            <w:t>Choose an item.</w:t>
          </w:r>
        </w:p>
      </w:docPartBody>
    </w:docPart>
    <w:docPart>
      <w:docPartPr>
        <w:name w:val="75167E91C05E4114B86D8BEDD801DE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30A7A9-F755-4079-A948-8B84336C0DCD}"/>
      </w:docPartPr>
      <w:docPartBody>
        <w:p w:rsidR="00FD7C7C" w:rsidRDefault="003F2427" w:rsidP="003F2427">
          <w:pPr>
            <w:pStyle w:val="75167E91C05E4114B86D8BEDD801DE3B"/>
          </w:pPr>
          <w:r w:rsidRPr="00FF19B6">
            <w:rPr>
              <w:rStyle w:val="PlaceholderText"/>
              <w:rFonts w:eastAsiaTheme="minorHAnsi"/>
              <w:color w:val="538135" w:themeColor="accent6" w:themeShade="BF"/>
            </w:rPr>
            <w:t>Click or tap to enter a date.</w:t>
          </w:r>
        </w:p>
      </w:docPartBody>
    </w:docPart>
    <w:docPart>
      <w:docPartPr>
        <w:name w:val="BB972DB9CC494A15B4222BA244B4D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6FEC0D-185D-4F17-9455-2B9C802E2C63}"/>
      </w:docPartPr>
      <w:docPartBody>
        <w:p w:rsidR="00FD7C7C" w:rsidRDefault="003F2427" w:rsidP="003F2427">
          <w:pPr>
            <w:pStyle w:val="BB972DB9CC494A15B4222BA244B4D6801"/>
          </w:pPr>
          <w:r w:rsidRPr="00FF19B6">
            <w:rPr>
              <w:rStyle w:val="PlaceholderText"/>
              <w:rFonts w:eastAsiaTheme="minorHAnsi"/>
              <w:color w:val="538135" w:themeColor="accent6" w:themeShade="BF"/>
            </w:rPr>
            <w:t>Choose an item.</w:t>
          </w:r>
        </w:p>
      </w:docPartBody>
    </w:docPart>
    <w:docPart>
      <w:docPartPr>
        <w:name w:val="7805BD6E7583485E9F003402FEAA38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AE284C-C2F7-4270-855E-76DF4B55920F}"/>
      </w:docPartPr>
      <w:docPartBody>
        <w:p w:rsidR="00B37F65" w:rsidRDefault="003F2427" w:rsidP="003F2427">
          <w:pPr>
            <w:pStyle w:val="7805BD6E7583485E9F003402FEAA38F3"/>
          </w:pPr>
          <w:r w:rsidRPr="00E82DC4">
            <w:rPr>
              <w:rStyle w:val="PlaceholderText"/>
              <w:rFonts w:eastAsiaTheme="minorHAnsi"/>
              <w:color w:val="538135" w:themeColor="accent6" w:themeShade="BF"/>
            </w:rPr>
            <w:t xml:space="preserve">Click or </w:t>
          </w:r>
          <w:r w:rsidRPr="00FF19B6">
            <w:rPr>
              <w:rStyle w:val="PlaceholderText"/>
              <w:rFonts w:eastAsiaTheme="minorHAnsi"/>
              <w:color w:val="538135" w:themeColor="accent6" w:themeShade="BF"/>
            </w:rPr>
            <w:t xml:space="preserve">tap here to enter </w:t>
          </w:r>
          <w:r w:rsidRPr="00E82DC4">
            <w:rPr>
              <w:rStyle w:val="PlaceholderText"/>
              <w:rFonts w:eastAsiaTheme="minorHAnsi"/>
              <w:color w:val="538135" w:themeColor="accent6" w:themeShade="BF"/>
            </w:rPr>
            <w:t>text</w:t>
          </w:r>
          <w:r w:rsidRPr="006C5C5F">
            <w:rPr>
              <w:rStyle w:val="PlaceholderText"/>
              <w:rFonts w:eastAsiaTheme="minorHAnsi"/>
            </w:rPr>
            <w:t>.</w:t>
          </w:r>
        </w:p>
      </w:docPartBody>
    </w:docPart>
    <w:docPart>
      <w:docPartPr>
        <w:name w:val="F63D0F51A15143829372BC03790CB1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34173D-55CF-4057-948C-8DC85661EB05}"/>
      </w:docPartPr>
      <w:docPartBody>
        <w:p w:rsidR="00B37F65" w:rsidRDefault="00511B0F">
          <w:pPr>
            <w:pStyle w:val="F63D0F51A15143829372BC03790CB18F"/>
          </w:pPr>
          <w:r w:rsidRPr="006C5C5F">
            <w:rPr>
              <w:rStyle w:val="PlaceholderText"/>
              <w:rFonts w:eastAsiaTheme="minorHAnsi"/>
            </w:rPr>
            <w:t>Choose an item.</w:t>
          </w:r>
        </w:p>
      </w:docPartBody>
    </w:docPart>
    <w:docPart>
      <w:docPartPr>
        <w:name w:val="6A2FC73B42A24D45909F46078514A9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A51E8F-32BB-42B0-A388-148DDE2012DF}"/>
      </w:docPartPr>
      <w:docPartBody>
        <w:p w:rsidR="00B37F65" w:rsidRDefault="003F2427" w:rsidP="003F2427">
          <w:pPr>
            <w:pStyle w:val="6A2FC73B42A24D45909F46078514A9D4"/>
          </w:pPr>
          <w:r w:rsidRPr="00FF19B6">
            <w:rPr>
              <w:rStyle w:val="PlaceholderText"/>
              <w:rFonts w:eastAsiaTheme="minorHAnsi"/>
              <w:color w:val="538135" w:themeColor="accent6" w:themeShade="BF"/>
            </w:rPr>
            <w:t>Click or tap here to enter text.</w:t>
          </w:r>
        </w:p>
      </w:docPartBody>
    </w:docPart>
    <w:docPart>
      <w:docPartPr>
        <w:name w:val="938868E29238462E973845493A107F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3A2E82-95B5-4D3C-A8D1-C59BB384E9D4}"/>
      </w:docPartPr>
      <w:docPartBody>
        <w:p w:rsidR="00216530" w:rsidRDefault="003F2427" w:rsidP="003F2427">
          <w:pPr>
            <w:pStyle w:val="938868E29238462E973845493A107F7B1"/>
          </w:pPr>
          <w:r w:rsidRPr="00FF19B6">
            <w:rPr>
              <w:rStyle w:val="PlaceholderText"/>
              <w:rFonts w:eastAsiaTheme="minorHAnsi"/>
              <w:color w:val="538135" w:themeColor="accent6" w:themeShade="BF"/>
            </w:rPr>
            <w:t>Choose an item.</w:t>
          </w:r>
        </w:p>
      </w:docPartBody>
    </w:docPart>
    <w:docPart>
      <w:docPartPr>
        <w:name w:val="62F283FB62E54ACF808F412817D6DE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623A0B-86E4-4BEC-A841-131772A045FC}"/>
      </w:docPartPr>
      <w:docPartBody>
        <w:p w:rsidR="00364668" w:rsidRDefault="003F2427" w:rsidP="003F2427">
          <w:pPr>
            <w:pStyle w:val="62F283FB62E54ACF808F412817D6DE80"/>
          </w:pPr>
          <w:r w:rsidRPr="00FF19B6">
            <w:rPr>
              <w:rStyle w:val="PlaceholderText"/>
              <w:rFonts w:eastAsiaTheme="minorHAnsi"/>
              <w:color w:val="538135" w:themeColor="accent6" w:themeShade="BF"/>
            </w:rPr>
            <w:t>Click or tap here to enter text.</w:t>
          </w:r>
        </w:p>
      </w:docPartBody>
    </w:docPart>
    <w:docPart>
      <w:docPartPr>
        <w:name w:val="37A437E01F8E49AFBA8092ADEDD9B9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211F19-CADA-4B8D-A6AC-18CB7F452D60}"/>
      </w:docPartPr>
      <w:docPartBody>
        <w:p w:rsidR="00364668" w:rsidRDefault="003F2427" w:rsidP="003F2427">
          <w:pPr>
            <w:pStyle w:val="37A437E01F8E49AFBA8092ADEDD9B963"/>
          </w:pPr>
          <w:r w:rsidRPr="00FF19B6">
            <w:rPr>
              <w:rStyle w:val="PlaceholderText"/>
              <w:rFonts w:eastAsiaTheme="minorHAnsi"/>
              <w:color w:val="538135" w:themeColor="accent6" w:themeShade="BF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20BEBD-AED8-4CE8-BE4A-DFAB3900D9E6}"/>
      </w:docPartPr>
      <w:docPartBody>
        <w:p w:rsidR="005D5FC7" w:rsidRDefault="00364668">
          <w:r w:rsidRPr="0025451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01ABA"/>
    <w:rsid w:val="000508FF"/>
    <w:rsid w:val="00216530"/>
    <w:rsid w:val="00364668"/>
    <w:rsid w:val="003E0C37"/>
    <w:rsid w:val="003F2427"/>
    <w:rsid w:val="00511B0F"/>
    <w:rsid w:val="00516E51"/>
    <w:rsid w:val="005D5FC7"/>
    <w:rsid w:val="0079321D"/>
    <w:rsid w:val="007A35D6"/>
    <w:rsid w:val="00A01ABA"/>
    <w:rsid w:val="00A30470"/>
    <w:rsid w:val="00AB6273"/>
    <w:rsid w:val="00B37F65"/>
    <w:rsid w:val="00C916F2"/>
    <w:rsid w:val="00CA2C70"/>
    <w:rsid w:val="00E24392"/>
    <w:rsid w:val="00E34546"/>
    <w:rsid w:val="00FD7C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D5FC7"/>
    <w:rPr>
      <w:color w:val="808080"/>
    </w:rPr>
  </w:style>
  <w:style w:type="paragraph" w:customStyle="1" w:styleId="F63D0F51A15143829372BC03790CB18F">
    <w:name w:val="F63D0F51A15143829372BC03790CB18F"/>
  </w:style>
  <w:style w:type="paragraph" w:customStyle="1" w:styleId="7805BD6E7583485E9F003402FEAA38F3">
    <w:name w:val="7805BD6E7583485E9F003402FEAA38F3"/>
    <w:rsid w:val="003F242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FD9B765144E578F81C012778EC9AD">
    <w:name w:val="C5BFD9B765144E578F81C012778EC9AD"/>
    <w:rsid w:val="003F242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8868E29238462E973845493A107F7B1">
    <w:name w:val="938868E29238462E973845493A107F7B1"/>
    <w:rsid w:val="003F242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2F283FB62E54ACF808F412817D6DE80">
    <w:name w:val="62F283FB62E54ACF808F412817D6DE80"/>
    <w:rsid w:val="003F242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5167E91C05E4114B86D8BEDD801DE3B">
    <w:name w:val="75167E91C05E4114B86D8BEDD801DE3B"/>
    <w:rsid w:val="003F242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7A437E01F8E49AFBA8092ADEDD9B963">
    <w:name w:val="37A437E01F8E49AFBA8092ADEDD9B963"/>
    <w:rsid w:val="003F242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A2FC73B42A24D45909F46078514A9D4">
    <w:name w:val="6A2FC73B42A24D45909F46078514A9D4"/>
    <w:rsid w:val="003F242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B972DB9CC494A15B4222BA244B4D6801">
    <w:name w:val="BB972DB9CC494A15B4222BA244B4D6801"/>
    <w:rsid w:val="003F242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3EC2F6961D7384BA6F85D67C1019ADC" ma:contentTypeVersion="10" ma:contentTypeDescription="Create a new document." ma:contentTypeScope="" ma:versionID="55cb893d964b7a36581006db41465283">
  <xsd:schema xmlns:xsd="http://www.w3.org/2001/XMLSchema" xmlns:xs="http://www.w3.org/2001/XMLSchema" xmlns:p="http://schemas.microsoft.com/office/2006/metadata/properties" xmlns:ns3="e134e0ec-41d4-4bf6-89c2-6aa41d517253" targetNamespace="http://schemas.microsoft.com/office/2006/metadata/properties" ma:root="true" ma:fieldsID="899b37237d3ddde180efebd900fee93a" ns3:_="">
    <xsd:import namespace="e134e0ec-41d4-4bf6-89c2-6aa41d51725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Locatio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34e0ec-41d4-4bf6-89c2-6aa41d5172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428BFF0-10D0-4DE1-AB95-31E6C60DE9A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B801F32-6366-453F-9D08-D42F221BF1C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1FD4247-43F0-405F-A298-28E6C9CE1EF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FBDC0B6-1D32-447E-8ED2-EEAF1D5AAE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34e0ec-41d4-4bf6-89c2-6aa41d5172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6</Words>
  <Characters>1211</Characters>
  <Application>Microsoft Office Word</Application>
  <DocSecurity>0</DocSecurity>
  <Lines>4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lvester, Danielle</dc:creator>
  <cp:keywords/>
  <dc:description/>
  <cp:lastModifiedBy>Woolfe, Teresa D</cp:lastModifiedBy>
  <cp:revision>4</cp:revision>
  <cp:lastPrinted>2020-02-12T20:01:00Z</cp:lastPrinted>
  <dcterms:created xsi:type="dcterms:W3CDTF">2022-09-26T20:31:00Z</dcterms:created>
  <dcterms:modified xsi:type="dcterms:W3CDTF">2022-09-27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3EC2F6961D7384BA6F85D67C1019ADC</vt:lpwstr>
  </property>
</Properties>
</file>